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C55" w:rsidRPr="00312C55" w:rsidRDefault="00312C55" w:rsidP="00312C55">
      <w:pPr>
        <w:pStyle w:val="Title"/>
        <w:jc w:val="center"/>
        <w:rPr>
          <w:b/>
        </w:rPr>
      </w:pPr>
      <w:r w:rsidRPr="00312C55">
        <w:rPr>
          <w:b/>
        </w:rPr>
        <w:t>Installation Guide</w:t>
      </w:r>
    </w:p>
    <w:p w:rsidR="003C1891" w:rsidRDefault="001708EB" w:rsidP="00312C55">
      <w:pPr>
        <w:pStyle w:val="ListParagraph"/>
        <w:numPr>
          <w:ilvl w:val="0"/>
          <w:numId w:val="2"/>
        </w:numPr>
      </w:pPr>
      <w:r>
        <w:t xml:space="preserve">Minimum </w:t>
      </w:r>
      <w:r w:rsidR="003C1891">
        <w:t>System Requirements:</w:t>
      </w:r>
    </w:p>
    <w:p w:rsidR="003C1891" w:rsidRDefault="003C1891" w:rsidP="003C1891">
      <w:pPr>
        <w:pStyle w:val="ListParagraph"/>
        <w:numPr>
          <w:ilvl w:val="1"/>
          <w:numId w:val="2"/>
        </w:numPr>
      </w:pPr>
      <w:r w:rsidRPr="003C1891">
        <w:t>Processors: Intel Atom® processor or Intel® Core™ i3 processor</w:t>
      </w:r>
    </w:p>
    <w:p w:rsidR="003C1891" w:rsidRDefault="003C1891" w:rsidP="003C1891">
      <w:pPr>
        <w:pStyle w:val="ListParagraph"/>
        <w:numPr>
          <w:ilvl w:val="1"/>
          <w:numId w:val="2"/>
        </w:numPr>
      </w:pPr>
      <w:r w:rsidRPr="003C1891">
        <w:t>Disk space: 1 GB</w:t>
      </w:r>
    </w:p>
    <w:p w:rsidR="003C1891" w:rsidRDefault="003C1891" w:rsidP="003C1891">
      <w:pPr>
        <w:pStyle w:val="ListParagraph"/>
        <w:numPr>
          <w:ilvl w:val="1"/>
          <w:numId w:val="2"/>
        </w:numPr>
      </w:pPr>
      <w:r w:rsidRPr="003C1891">
        <w:t>Operating systems: Windows* 7 or later</w:t>
      </w:r>
    </w:p>
    <w:p w:rsidR="00606656" w:rsidRDefault="00606656" w:rsidP="00606656">
      <w:pPr>
        <w:pStyle w:val="ListParagraph"/>
        <w:numPr>
          <w:ilvl w:val="1"/>
          <w:numId w:val="2"/>
        </w:numPr>
      </w:pPr>
      <w:r w:rsidRPr="00606656">
        <w:t>Compatible tools: Microsoft Visual Studio*, PyCharm*</w:t>
      </w:r>
      <w:r>
        <w:t xml:space="preserve"> or any other editor</w:t>
      </w:r>
    </w:p>
    <w:p w:rsidR="00B85ACA" w:rsidRDefault="00312C55" w:rsidP="00312C55">
      <w:pPr>
        <w:pStyle w:val="ListParagraph"/>
        <w:numPr>
          <w:ilvl w:val="0"/>
          <w:numId w:val="2"/>
        </w:numPr>
      </w:pPr>
      <w:r w:rsidRPr="00312C55">
        <w:t>Download the Python 3 Installer</w:t>
      </w:r>
    </w:p>
    <w:p w:rsidR="00312C55" w:rsidRDefault="00312C55" w:rsidP="00312C55">
      <w:pPr>
        <w:pStyle w:val="ListParagraph"/>
        <w:numPr>
          <w:ilvl w:val="0"/>
          <w:numId w:val="2"/>
        </w:numPr>
      </w:pPr>
      <w:r>
        <w:t>Run the Installer</w:t>
      </w:r>
    </w:p>
    <w:p w:rsidR="00312C55" w:rsidRPr="00312C55" w:rsidRDefault="00312C55" w:rsidP="00312C55">
      <w:pPr>
        <w:pStyle w:val="ListParagraph"/>
        <w:numPr>
          <w:ilvl w:val="0"/>
          <w:numId w:val="2"/>
        </w:numPr>
        <w:rPr>
          <w:b/>
        </w:rPr>
      </w:pPr>
      <w:r w:rsidRPr="00312C55">
        <w:rPr>
          <w:b/>
        </w:rPr>
        <w:t xml:space="preserve">Important: </w:t>
      </w:r>
      <w:r w:rsidRPr="00312C55">
        <w:t>You want to be sure to check the box that says Add Python 3.x to PATH</w:t>
      </w:r>
    </w:p>
    <w:p w:rsidR="00312C55" w:rsidRDefault="00312C55" w:rsidP="00312C5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06B540B" wp14:editId="4569E8BB">
            <wp:extent cx="4343400" cy="2695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C55" w:rsidRDefault="00312C55" w:rsidP="00312C55">
      <w:pPr>
        <w:pStyle w:val="ListParagraph"/>
        <w:rPr>
          <w:b/>
        </w:rPr>
      </w:pPr>
    </w:p>
    <w:p w:rsidR="00312C55" w:rsidRDefault="00312C55" w:rsidP="00312C55">
      <w:pPr>
        <w:pStyle w:val="ListParagraph"/>
        <w:numPr>
          <w:ilvl w:val="0"/>
          <w:numId w:val="2"/>
        </w:numPr>
      </w:pPr>
      <w:r>
        <w:t>Verify the python version</w:t>
      </w:r>
    </w:p>
    <w:p w:rsidR="00312C55" w:rsidRDefault="00312C55" w:rsidP="00312C55">
      <w:pPr>
        <w:pStyle w:val="ListParagraph"/>
        <w:numPr>
          <w:ilvl w:val="1"/>
          <w:numId w:val="2"/>
        </w:numPr>
      </w:pPr>
      <w:r>
        <w:t>Open the command prompt</w:t>
      </w:r>
    </w:p>
    <w:p w:rsidR="00312C55" w:rsidRDefault="00312C55" w:rsidP="00312C55">
      <w:pPr>
        <w:pStyle w:val="ListParagraph"/>
        <w:numPr>
          <w:ilvl w:val="1"/>
          <w:numId w:val="2"/>
        </w:numPr>
      </w:pPr>
      <w:r>
        <w:t>Run “python --version”</w:t>
      </w:r>
    </w:p>
    <w:p w:rsidR="00DE0603" w:rsidRDefault="00DE0603" w:rsidP="00DE0603">
      <w:pPr>
        <w:pStyle w:val="ListParagraph"/>
        <w:numPr>
          <w:ilvl w:val="0"/>
          <w:numId w:val="2"/>
        </w:numPr>
      </w:pPr>
      <w:r>
        <w:t>Install nltk package</w:t>
      </w:r>
    </w:p>
    <w:p w:rsidR="00DE0603" w:rsidRDefault="00DE0603" w:rsidP="00DE0603">
      <w:pPr>
        <w:pStyle w:val="ListParagraph"/>
        <w:numPr>
          <w:ilvl w:val="1"/>
          <w:numId w:val="2"/>
        </w:numPr>
      </w:pPr>
      <w:r>
        <w:t>Open the command prompt</w:t>
      </w:r>
    </w:p>
    <w:p w:rsidR="00DE0603" w:rsidRDefault="00DE0603" w:rsidP="00DE0603">
      <w:pPr>
        <w:pStyle w:val="ListParagraph"/>
        <w:numPr>
          <w:ilvl w:val="1"/>
          <w:numId w:val="2"/>
        </w:numPr>
      </w:pPr>
      <w:r>
        <w:t>Run “pip install nltk”</w:t>
      </w:r>
    </w:p>
    <w:p w:rsidR="00DE0603" w:rsidRDefault="00DE0603" w:rsidP="00DE0603">
      <w:pPr>
        <w:pStyle w:val="ListParagraph"/>
        <w:numPr>
          <w:ilvl w:val="1"/>
          <w:numId w:val="2"/>
        </w:numPr>
      </w:pPr>
      <w:r>
        <w:t>Run “python”</w:t>
      </w:r>
    </w:p>
    <w:p w:rsidR="00DE0603" w:rsidRDefault="00DE0603" w:rsidP="00DE0603">
      <w:pPr>
        <w:pStyle w:val="ListParagraph"/>
        <w:numPr>
          <w:ilvl w:val="1"/>
          <w:numId w:val="2"/>
        </w:numPr>
      </w:pPr>
      <w:r>
        <w:t>Run “import nltk”</w:t>
      </w:r>
    </w:p>
    <w:p w:rsidR="00DE0603" w:rsidRDefault="00DE0603" w:rsidP="00DE0603">
      <w:pPr>
        <w:pStyle w:val="ListParagraph"/>
        <w:numPr>
          <w:ilvl w:val="1"/>
          <w:numId w:val="2"/>
        </w:numPr>
      </w:pPr>
      <w:r>
        <w:t>Run “nltk.download()”</w:t>
      </w:r>
    </w:p>
    <w:p w:rsidR="00D15395" w:rsidRDefault="00D15395" w:rsidP="00DE0603">
      <w:pPr>
        <w:pStyle w:val="ListParagraph"/>
        <w:numPr>
          <w:ilvl w:val="1"/>
          <w:numId w:val="2"/>
        </w:numPr>
      </w:pPr>
      <w:r>
        <w:t>You will get one popup, click on download button</w:t>
      </w:r>
    </w:p>
    <w:p w:rsidR="00D15395" w:rsidRDefault="00D15395" w:rsidP="00D15395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4EAAC11B" wp14:editId="07BF050D">
            <wp:extent cx="3704856" cy="311954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25935" cy="3137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395" w:rsidRDefault="00D15395" w:rsidP="00D15395">
      <w:pPr>
        <w:pStyle w:val="ListParagraph"/>
      </w:pPr>
      <w:r>
        <w:rPr>
          <w:noProof/>
        </w:rPr>
        <w:drawing>
          <wp:inline distT="0" distB="0" distL="0" distR="0" wp14:anchorId="4A6C1FEE" wp14:editId="45C92276">
            <wp:extent cx="5943600" cy="2249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395" w:rsidRDefault="00D15395" w:rsidP="00D15395">
      <w:pPr>
        <w:pStyle w:val="ListParagraph"/>
      </w:pPr>
    </w:p>
    <w:p w:rsidR="00312C55" w:rsidRDefault="00312C55" w:rsidP="00312C55">
      <w:pPr>
        <w:pStyle w:val="ListParagraph"/>
        <w:numPr>
          <w:ilvl w:val="0"/>
          <w:numId w:val="2"/>
        </w:numPr>
      </w:pPr>
      <w:r>
        <w:t>Clone the repository</w:t>
      </w:r>
    </w:p>
    <w:p w:rsidR="00312C55" w:rsidRDefault="00970920" w:rsidP="00DE0603">
      <w:pPr>
        <w:pStyle w:val="ListParagraph"/>
        <w:numPr>
          <w:ilvl w:val="1"/>
          <w:numId w:val="2"/>
        </w:numPr>
      </w:pPr>
      <w:r>
        <w:t>Link</w:t>
      </w:r>
      <w:r w:rsidR="00312C55">
        <w:t xml:space="preserve">: </w:t>
      </w:r>
      <w:hyperlink r:id="rId8" w:history="1">
        <w:r w:rsidR="00312C55" w:rsidRPr="004A4F33">
          <w:rPr>
            <w:rStyle w:val="Hyperlink"/>
          </w:rPr>
          <w:t>https://github.com/s530670/Study-Sentiment-Analyzer.git</w:t>
        </w:r>
      </w:hyperlink>
    </w:p>
    <w:p w:rsidR="00D15395" w:rsidRDefault="00304EBF" w:rsidP="00D15395">
      <w:pPr>
        <w:pStyle w:val="ListParagraph"/>
        <w:ind w:left="1440"/>
      </w:pPr>
      <w:r>
        <w:softHyphen/>
      </w:r>
      <w:r>
        <w:softHyphen/>
      </w:r>
    </w:p>
    <w:p w:rsidR="00312C55" w:rsidRDefault="00312C55" w:rsidP="00312C55">
      <w:pPr>
        <w:pStyle w:val="Title"/>
        <w:jc w:val="center"/>
        <w:rPr>
          <w:b/>
        </w:rPr>
      </w:pPr>
      <w:r w:rsidRPr="00312C55">
        <w:rPr>
          <w:b/>
        </w:rPr>
        <w:t>Instruction to run Custom Analyzer</w:t>
      </w:r>
    </w:p>
    <w:p w:rsidR="00312C55" w:rsidRDefault="00970920" w:rsidP="00312C55">
      <w:pPr>
        <w:pStyle w:val="ListParagraph"/>
        <w:numPr>
          <w:ilvl w:val="0"/>
          <w:numId w:val="4"/>
        </w:numPr>
      </w:pPr>
      <w:r>
        <w:t>Go to cloned folder</w:t>
      </w:r>
    </w:p>
    <w:p w:rsidR="00970920" w:rsidRDefault="00970920" w:rsidP="00970920">
      <w:pPr>
        <w:pStyle w:val="ListParagraph"/>
        <w:numPr>
          <w:ilvl w:val="0"/>
          <w:numId w:val="4"/>
        </w:numPr>
      </w:pPr>
      <w:r>
        <w:t>Folder named “</w:t>
      </w:r>
      <w:r w:rsidRPr="00970920">
        <w:t>rt-polaritydata</w:t>
      </w:r>
      <w:r>
        <w:t xml:space="preserve">” has </w:t>
      </w:r>
      <w:r w:rsidRPr="00970920">
        <w:rPr>
          <w:b/>
        </w:rPr>
        <w:t>trainingData.txt</w:t>
      </w:r>
      <w:r>
        <w:rPr>
          <w:b/>
        </w:rPr>
        <w:t xml:space="preserve"> </w:t>
      </w:r>
      <w:r>
        <w:t>which contains all training data. If you are interested to change the training data, change the content of it.</w:t>
      </w:r>
    </w:p>
    <w:p w:rsidR="00970920" w:rsidRDefault="00DE0603" w:rsidP="00970920">
      <w:pPr>
        <w:pStyle w:val="ListParagraph"/>
        <w:numPr>
          <w:ilvl w:val="0"/>
          <w:numId w:val="4"/>
        </w:numPr>
      </w:pPr>
      <w:r>
        <w:t>Open the command prompt</w:t>
      </w:r>
    </w:p>
    <w:p w:rsidR="00970920" w:rsidRDefault="00DE0603" w:rsidP="00DE0603">
      <w:pPr>
        <w:pStyle w:val="ListParagraph"/>
        <w:numPr>
          <w:ilvl w:val="0"/>
          <w:numId w:val="4"/>
        </w:numPr>
      </w:pPr>
      <w:r>
        <w:t>Run “</w:t>
      </w:r>
      <w:r w:rsidRPr="00DE0603">
        <w:t>python CustomWordClassification.py</w:t>
      </w:r>
      <w:r>
        <w:t>” , it will classify the words based upon the polarity</w:t>
      </w:r>
    </w:p>
    <w:p w:rsidR="00DE0603" w:rsidRDefault="00DE0603" w:rsidP="00DE0603">
      <w:pPr>
        <w:pStyle w:val="ListParagraph"/>
        <w:numPr>
          <w:ilvl w:val="0"/>
          <w:numId w:val="4"/>
        </w:numPr>
      </w:pPr>
      <w:r>
        <w:t xml:space="preserve">Wait until it shows </w:t>
      </w:r>
      <w:r w:rsidRPr="00DE0603">
        <w:rPr>
          <w:b/>
        </w:rPr>
        <w:t>Data ready</w:t>
      </w:r>
      <w:r>
        <w:rPr>
          <w:b/>
        </w:rPr>
        <w:t xml:space="preserve"> </w:t>
      </w:r>
      <w:r w:rsidRPr="00DE0603">
        <w:t>message</w:t>
      </w:r>
      <w:r>
        <w:t>.</w:t>
      </w:r>
    </w:p>
    <w:p w:rsidR="00BA6B0F" w:rsidRDefault="00CF0228" w:rsidP="00BA6B0F">
      <w:pPr>
        <w:pStyle w:val="ListParagraph"/>
        <w:numPr>
          <w:ilvl w:val="0"/>
          <w:numId w:val="4"/>
        </w:numPr>
      </w:pPr>
      <w:r>
        <w:t>Run “</w:t>
      </w:r>
      <w:r w:rsidRPr="00CF0228">
        <w:t>python CustomAnalyzer</w:t>
      </w:r>
      <w:r w:rsidR="00DB55D3">
        <w:t>Sentence</w:t>
      </w:r>
      <w:bookmarkStart w:id="0" w:name="_GoBack"/>
      <w:bookmarkEnd w:id="0"/>
      <w:r w:rsidRPr="00CF0228">
        <w:t>.py</w:t>
      </w:r>
      <w:r>
        <w:t>”</w:t>
      </w:r>
    </w:p>
    <w:p w:rsidR="00BA6B0F" w:rsidRPr="00312C55" w:rsidRDefault="00BA6B0F" w:rsidP="00BA6B0F">
      <w:pPr>
        <w:pStyle w:val="ListParagraph"/>
        <w:numPr>
          <w:ilvl w:val="0"/>
          <w:numId w:val="4"/>
        </w:numPr>
      </w:pPr>
      <w:r>
        <w:t>Enter your own sentences for testing</w:t>
      </w:r>
    </w:p>
    <w:sectPr w:rsidR="00BA6B0F" w:rsidRPr="00312C55" w:rsidSect="00D15395">
      <w:pgSz w:w="12240" w:h="15840"/>
      <w:pgMar w:top="36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826F2"/>
    <w:multiLevelType w:val="hybridMultilevel"/>
    <w:tmpl w:val="9CE0E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167D9"/>
    <w:multiLevelType w:val="hybridMultilevel"/>
    <w:tmpl w:val="9E8E4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52CA1"/>
    <w:multiLevelType w:val="hybridMultilevel"/>
    <w:tmpl w:val="A7644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0800F6"/>
    <w:multiLevelType w:val="hybridMultilevel"/>
    <w:tmpl w:val="F730A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CILAyMTE3NDM1NjAyUdpeDU4uLM/DyQAsNaAFXc+M4sAAAA"/>
  </w:docVars>
  <w:rsids>
    <w:rsidRoot w:val="00312C55"/>
    <w:rsid w:val="001708EB"/>
    <w:rsid w:val="00304EBF"/>
    <w:rsid w:val="00312C55"/>
    <w:rsid w:val="003C1891"/>
    <w:rsid w:val="00606656"/>
    <w:rsid w:val="00763961"/>
    <w:rsid w:val="00970920"/>
    <w:rsid w:val="00B85ACA"/>
    <w:rsid w:val="00BA6B0F"/>
    <w:rsid w:val="00CF0228"/>
    <w:rsid w:val="00D15395"/>
    <w:rsid w:val="00DB55D3"/>
    <w:rsid w:val="00DE0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3DA5D"/>
  <w15:chartTrackingRefBased/>
  <w15:docId w15:val="{B0BC9C4E-CC9E-43B9-886A-A6D1D6B70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C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2C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2C55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312C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2C5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89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530670/Study-Sentiment-Analyzer.g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Agrawal,Abhijeet P</cp:lastModifiedBy>
  <cp:revision>21</cp:revision>
  <dcterms:created xsi:type="dcterms:W3CDTF">2018-09-14T14:02:00Z</dcterms:created>
  <dcterms:modified xsi:type="dcterms:W3CDTF">2018-10-05T04:40:00Z</dcterms:modified>
</cp:coreProperties>
</file>